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2x2 Contingency Table for McNemar's Tes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preserve">Comparison of paired proportions: intentions to use contraceptive for family planning purposes and alongside medical treatmen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Intentions to use contraceptiv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reatment = 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reatment = 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w 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 = 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1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 (2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 = 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 (7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5 (7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umn 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1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1 (8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0 (100.0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cNemar's Test: Chi-squared = 8.6667, p-value = 0.003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solute Difference = -0.065, 95% CI = [-0.109, -0.0222]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i/>
                <w:rFonts w:ascii="Calibri" w:hAnsi="Calibri"/>
                <w:sz w:val="20"/>
              </w:rPr>
              <w:t xml:space="preserve">FP</w:t>
            </w:r>
            <w:r>
              <w:rPr>
                <w:rFonts w:ascii="Calibri" w:hAnsi="Calibri"/>
                <w:sz w:val="20"/>
              </w:rPr>
              <w:t xml:space="preserve"> family planning, </w:t>
            </w:r>
            <w:r>
              <w:rPr>
                <w:i/>
                <w:rFonts w:ascii="Calibri" w:hAnsi="Calibri"/>
                <w:sz w:val="20"/>
              </w:rPr>
              <w:t xml:space="preserve">CI</w:t>
            </w:r>
            <w:r>
              <w:rPr>
                <w:rFonts w:ascii="Calibri" w:hAnsi="Calibri"/>
                <w:sz w:val="20"/>
              </w:rPr>
              <w:t xml:space="preserve">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08:17:21Z</dcterms:created>
  <dcterms:modified xsi:type="dcterms:W3CDTF">2025-06-03T08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